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4230" w:rsidRDefault="00856E17">
      <w:bookmarkStart w:id="0" w:name="_GoBack"/>
      <w:r>
        <w:rPr>
          <w:rFonts w:hint="eastAsia"/>
        </w:rPr>
        <w:t>GAATTCCCCAGTGGAAAGACGCGCAGGCAAAACGCACCACGTGACGGAGCGTGACCGCGCGCCGAGCGCGCGCCAAGGTCGGGCAGGAAGAGGGCCTATTTCCCATGATTCCTTCATATTTGCATATACGATACAAGGCTGTTAGAGAGATAATTAGAATTAATTTGACTGTAAACACAAAGATATTAGTACAAAATACGTGACGTAGAAAGTAATAATTTCTTGGGTAGTTTGCAGTTTTAAAATTATGTTTTAA</w:t>
      </w:r>
      <w:r>
        <w:rPr>
          <w:rFonts w:hint="eastAsia"/>
        </w:rPr>
        <w:t>AATGGACTATCATATGCTTACCGTAACTTGAAAGTATTTCGATTTCTTGGGTTTATATATCTTGTGGAAAGGACGCGGGATCG</w:t>
      </w:r>
      <w:r w:rsidRPr="006670D2">
        <w:rPr>
          <w:rFonts w:hint="eastAsia"/>
        </w:rPr>
        <w:t>GTTAATGTGGCTCTGGTTCT</w:t>
      </w:r>
      <w:r>
        <w:rPr>
          <w:rFonts w:hint="eastAsia"/>
        </w:rPr>
        <w:t>GTTTTAGAGCTAGAAATAGCAAGTTAAAATAAGGCTAGTCCGTTATCAACTTGAAAAAGTGGCACCGAGTCGGTGCTTTTTTTGGTGTACATTTATATTGGCTCATGTCCAATATGACCGCCATGTTGACATTGATTATTGACTAGTTATTAA</w:t>
      </w:r>
      <w:r>
        <w:rPr>
          <w:rFonts w:hint="eastAsia"/>
        </w:rPr>
        <w:t>TAGTAATCAATTACGGGGTCATTAGTTCATAGCCCATATATGGAGTTCCGCGTTACATAACTTACGGTAAATGGCCCGCCTGGCTGACCGCCCAACGACCCCCGCCCATTGACGTCAATAATGACGTATGTTCCCATAGTAACGCCAATAGGGACTTTCCATTGACGTCAATGGGTGGAGTATTTACGGTAAACTGCCCACTTGGCAGTACATCAAGTGTATCATATGCCAAGTCCGCCCCCTATTGACGTCAATG</w:t>
      </w:r>
      <w:r>
        <w:rPr>
          <w:rFonts w:hint="eastAsia"/>
        </w:rPr>
        <w:t>ACGGTAAATGGCCCGCCTGGCATTATGCCCAGTACATGACCTTACGGGACTTTCCTACTTGGCAGTACATCTACGTATTAGTCATCGCTATTACCATGGTGATGCGGTTTTGGCAGTACACCAATGGGCGTGGATAGCGGTTTGACTCACGGGGATTTCCAAGTCTCCACCCCATTGACGTCAATGGGAGTTTGTTTTGGCACCAAAATCAACGGGACTTTCCAAAATGTCGTAATAACCCCGCCCCGTTGACGCA</w:t>
      </w:r>
      <w:r>
        <w:rPr>
          <w:rFonts w:hint="eastAsia"/>
        </w:rPr>
        <w:t>AATGGGCGGTAGGCGTGTACGGTGGGAGGTCTATATAAGCAGAGCTCGTTTAGTGAACCGTCAGAATTTTGTAATACGACTCACTATAGGGCGGCCGGGAATTCGTCGACTGGAACCGGTACCGAGGAGATCTGCCGCCGCGATCGCCATGGATAAGAAATACTCAATAGGACTGGATATTGGCACAAATAGCGTCGGATGGGCTGTGATCACTGATGAATATAAGGTTCCTTCTAAAAAGTTCAAGGTTCTGGGA</w:t>
      </w:r>
      <w:r>
        <w:rPr>
          <w:rFonts w:hint="eastAsia"/>
        </w:rPr>
        <w:t>AATACAGACCGCCACAGTATCAAAAAAAATCTTATAGGGGCTCTTCTGTTTGACAGTGGAGAGACAGCCGAAGCTACTAGACTCAAACGGACAGCTAGGAGAAGGTATACAAGACGGAAGAATAGGATTTGTTATCTCCAGGAGATTTTTTCAAATGAGATGGCCAAAGTGGATGATAGTTTCTTTCATAGACTTGAAGAGTCTTTTTTGGTGGAAGAAGACAAGAAGCATGAAAGACATCCTATTTTTGGAAATA</w:t>
      </w:r>
      <w:r>
        <w:rPr>
          <w:rFonts w:hint="eastAsia"/>
        </w:rPr>
        <w:t>TAGTGGATGAAGTTGCTTATCACGAGAAATATCCAACTATCTATCATCTGAGAAAAAAATTGGTGGATTCTACTGATAAAGCCGATTTGCGCCTGATCTATTTGGCCCTGGCCCACATGATTAAGTTTAGAGGTCATTTTTTGATTGAGGGCGATCTGAATCCTGATAATAGTGATGTGGACAAACTGTTTATCCAGTTGGTGCAAACCTACAATCAACTGTTTGAAGAAAACCCTATTAACGCAAGTGGAGTGGA</w:t>
      </w:r>
      <w:r>
        <w:rPr>
          <w:rFonts w:hint="eastAsia"/>
        </w:rPr>
        <w:t>TGCTAAAGCCATTCTTTCTGCAAGATTGAGTAAATCAAGAAGACTGGAAAATCTCATTGCTCAGCTCCCCGGTGAGAAGAAAAATGGCCTGTTTGGGAATCTCATTGCTTTGTCATTGGGTTTGACCCCTAATTTTAAATCAAATTTTGATTTGGCAGAAGATGCTAAACTCCAGCTTTCAAAAGATACTTACGATGATGATCTGGATAATCTGTTGGCTCAAATTGGAGATCAATATGCTGATTTGTTTTTGGCA</w:t>
      </w:r>
      <w:r>
        <w:rPr>
          <w:rFonts w:hint="eastAsia"/>
        </w:rPr>
        <w:t>GCTAAGAATCTGTCAGATGCTATTCTGCTTTCAGACATCCTGAGAGTGAATACTGAAATAACTAAGGCTCCCCTGTCAGCTTCAATGATTAAACGCTACGATGAACATCATCAAGACTTGACTCTTCTGAAAGCCCTGGTTAGACAACAACTTCCAGAAAAGTATAAAGAAATCTTTTTTGATCAATCAAAAAACGGATATGCAGGTTATATTGATGGCGGCGCAAGCCAAGAAGAATTTTATAAATTTATCAAAC</w:t>
      </w:r>
      <w:r>
        <w:rPr>
          <w:rFonts w:hint="eastAsia"/>
        </w:rPr>
        <w:t>CAATTCTGGAAAAAATGGATGGTACTGAGGAACTGTTGGTGAAACTGAATAGAGAAGATTTGCTGCGCAAGCAACGGACCTTTGACAACGGCTCTATTCCCCATCAAATTCACTTGGGTGAGCTGCATGCTATTTTGAGAAGACAAGAAGACTTTTATCCATTTCTGAAAGACAATAGAGAGAAGATTGAAAAAATCTTGACTTTTAGGATTCCTTATTATGTTGGTCCATTGGCCAGAGGCAATAGTAGGTTTGC</w:t>
      </w:r>
      <w:r>
        <w:rPr>
          <w:rFonts w:hint="eastAsia"/>
        </w:rPr>
        <w:t>ATGGATGACTCGGAAGTCTGAAGAAACAATTACCCCATGGAATTTTGAAGAAGTTGTCGATA</w:t>
      </w:r>
      <w:r>
        <w:rPr>
          <w:rFonts w:hint="eastAsia"/>
        </w:rPr>
        <w:lastRenderedPageBreak/>
        <w:t>AAGGTGCTTCAGCTCAATCATTTATTGAACGCATGACAAACTTTGATAAAAATCTTCCAAATGAAAAAGTGCTGCCAAAACATAGTTTGCTTTATGAGTATTTTACCGTTTATAACGAATTGACAAAGGTCAAATATGTTACTGAAGGAATGAGAAAACCAGCATTTCTTTCAGGTGAACAGAAGAAAGCCATT</w:t>
      </w:r>
      <w:r>
        <w:rPr>
          <w:rFonts w:hint="eastAsia"/>
        </w:rPr>
        <w:t>GTTGATCTGCTCTTCAAAACAAATAGGAAAGTGACCGTTAAGCAACTGAAAGAAGATTATTTCAAAAAAATAGAATGTTTTGATAGTGTTGAAATTTCAGGAGTTGAAGATAGATTTAATGCTTCACTGGGTACATACCATGATTTGCTGAAAATTATTAAAGATAAAGATTTTTTGGATAATGAAGAAAATGAAGACATCCTGGAGGATATTGTTCTGACATTGACCCTGTTTGAAGATAGGGAGATGATTGAGG</w:t>
      </w:r>
      <w:r>
        <w:rPr>
          <w:rFonts w:hint="eastAsia"/>
        </w:rPr>
        <w:t>AAAGACTTAAAACATACGCTCACCTCTTTGATGATAAGGTGATGAAACAGCTTAAAAGACGCAGATATACTGGTTGGGGAAGGTTGTCCAGAAAATTGATTAATGGTATTAGGGATAAGCAATCTGGCAAAACAATACTGGATTTTTTGAAATCAGATGGTTTTGCCAATCGCAATTTTATGCAGCTCATCCATGATGATAGTTTGACATTTAAAGAAGACATCCAAAAAGCACAAGTGTCTGGACAAGGCGATAG</w:t>
      </w:r>
      <w:r>
        <w:rPr>
          <w:rFonts w:hint="eastAsia"/>
        </w:rPr>
        <w:t>TCTGCATGAACATATTGCAAATCTGGCTGGTAGCCCTGCTATTAAAAAAGGTATTCTCCAGACTGTGAAAGTTGTTGATGAATTGGTCAAAGTGATGGGGCGGCATAAGCCAGAAAATATCGTTATTGAAATGGCAAGAGAAAATCAGACAACTCAAAAGGGCCAGAAAAATTCCAGAGAGAGGATGAAAAGAATCGAAGAAGGTATCAAAGAACTGGGAAGTCAGATTCTTAAAGAGCATCCTGTTGAAAATACT</w:t>
      </w:r>
      <w:r>
        <w:rPr>
          <w:rFonts w:hint="eastAsia"/>
        </w:rPr>
        <w:t>CAATTGCAAAATGAAAAGCTCTATCTCTATTATCTCCAAAATGGAAGAGATATGTATGTGGACCAAGAACTGGATATTAATAGGCTGAGTGATTATGATGTCGATCACATTGTTCCACAAAGTTTCCTTAAAGACGATTCAATAGACAATAAGGTCCTGACCAGGTCTGATAAAAATAGAGGTAAATCCGATAACGTTCCAAGTGAAGAAGTGGTCAAAAAGATGAAAAACTATTGGAGACAACTTCTGAACGCCA</w:t>
      </w:r>
      <w:r>
        <w:rPr>
          <w:rFonts w:hint="eastAsia"/>
        </w:rPr>
        <w:t>AGCTGATCACTCAAAGGAAGTTTGATAATCTGACCAAAGCTGAAAGAGGAGGTTTGAGTGAACTTGATAAAGCTGGTTTTATCAAACGCCAATTGGTTGAAACTCGCCAAATCACTAAGCATGTGGCACAAATTTTGGATAGTCGCATGAATACTAAATACGATGAAAATGATAAACTTATTAGAGAGGTTAAAGTGATTACCCTGAAATCTAAACTGGTTTCTGACTTCAGAAAAGATTTCCAATTCTATAAAGT</w:t>
      </w:r>
      <w:r>
        <w:rPr>
          <w:rFonts w:hint="eastAsia"/>
        </w:rPr>
        <w:t>GAGAGAGATTAACAATTACCATCATGCCCATGATGCCTATCTGAATGCCGTCGTTGGAACTGCTTTGATTAAGAAATATCCAAAACTTGAAAGCGAGTTTGTCTATGGTGATTATAAAGTTTATGATGTTAGGAAAATGATTGCTAAGTCTGAGCAAGAAATAGGCAAAGCAACCGCAAAGTATTTCTTTTACTCTAATATCATGAACTTCTTCAAAACAGAAATTACACTTGCAAATGGAGAGATTCGCAAACGC</w:t>
      </w:r>
      <w:r>
        <w:rPr>
          <w:rFonts w:hint="eastAsia"/>
        </w:rPr>
        <w:t>CCTCTGATCGAAACTAATGGGGAAACTGGAGAAATTGTCTGGGATAAAGGGAGAGATTTTGCCACAGTGCGCAAAGTGTTGTCCATGCCCCAAGTCAATATCGTCAAGAAAACAGAAGTGCAGACAGGCGGATTCTCTAAGGAGTCAATTCTGCCAAAAAGAAATTCCGACAAGCTGATTGCTAGGAAAAAAGACTGGGACCCAAAAAAATATGGTGGTTTTGATAGTCCAACCGTGGCTTATTCAGTCCTGGTGG</w:t>
      </w:r>
      <w:r>
        <w:rPr>
          <w:rFonts w:hint="eastAsia"/>
        </w:rPr>
        <w:t>TTGCTAAGGTGGAAAAAGGGAAATCCAAGAAGCTGAAATCCGTTAAAGAGCTGCTGGGGATCACAATTATGGAAAGAAGTTCCTTTGAAAAAAATCCCATTGACTTTCTGGAAGCTAAAGGATATAAGGAAGTTAAAAAAGACCTGATCATTAAACTGCCTAAATATAGTCTTTTTGAGCTGGAAAACGGTAGGAAACGGATGCTGGCTAGTGCCGGAGAACTGCAAAAAGGAAATGAGCTGGCTCTGCCAAGCAA</w:t>
      </w:r>
      <w:r>
        <w:rPr>
          <w:rFonts w:hint="eastAsia"/>
        </w:rPr>
        <w:t>ATATGTGAATTTTCTGTATCTGGCTAGTCATTATGAAAAGTTGAAGGGTAGTCCAGAAGATAACGAACAAAAACAATTGTTTGTGGAGCAGCATAAGCATTATCTGGATGAGATTATTGAGCAAATCAGTGAATTTTCTAAGAGAGTTATTCTGGCAGATGCCAATCTGGATAAAGTTCTTAGTGCATATAACAAACATAGAGACAAACCAATAAGAGAACAAGCAGAAAATATCATTCATCTGTTTACCTTGACC</w:t>
      </w:r>
      <w:r>
        <w:rPr>
          <w:rFonts w:hint="eastAsia"/>
        </w:rPr>
        <w:t>AATCTTGGAGCACCCGCTGCTTTTAAATACTTTGATACAACAATTGATAGGAAAAGATATACCTCTACAAAAGAAGTTCTGGATGCCACTCTTATCCATCAATCCATCACTGGTCTTTATG</w:t>
      </w:r>
      <w:r>
        <w:rPr>
          <w:rFonts w:hint="eastAsia"/>
        </w:rPr>
        <w:lastRenderedPageBreak/>
        <w:t>AAACACGCATTGATTTGAGTCAGCTGGGAGGTGACCCCAAGAAAAAACGCAAGGTGGAAGATCCTAAGAAAAAGCGGAAAGTGGACACGCGTAC</w:t>
      </w:r>
      <w:r w:rsidRPr="006670D2">
        <w:rPr>
          <w:rFonts w:hint="eastAsia"/>
        </w:rPr>
        <w:t>GCGGCCGC</w:t>
      </w:r>
      <w:r>
        <w:rPr>
          <w:rFonts w:hint="eastAsia"/>
        </w:rPr>
        <w:t>TCGAGCAGAAACTCATCTCAGAAGAGGATCTGG</w:t>
      </w:r>
      <w:r>
        <w:rPr>
          <w:rFonts w:hint="eastAsia"/>
        </w:rPr>
        <w:t>CAGCAAATGATATCCTGGATTACAAGGATGACGACGATAAGGTTTAAACGGCCGGCCGCGGTCATAGCTGTTTCCTGAACAGATCCCGGGTGGCATCCCTGTGACCCCTCCCCAGTGCCTCTCCTGGCCCTGGAAGTTGCCACTCCAGTGCCCACCAGCCTTGTCCTAATAAAATTAAGTTGCATCATTTTGTCTGACTAGGTGTCCTTCTATAATATTATGGGGTGGAGGGGGGTGGTATGGAGCAAGGGGCAAG</w:t>
      </w:r>
      <w:r>
        <w:rPr>
          <w:rFonts w:hint="eastAsia"/>
        </w:rPr>
        <w:t>TTGGGAAGACAACCTGTAGGGCCTGCGGGGTCTATTGGGAACCAAGCTGGAGTGCAGTGGCACAATCTTGGCTCACTGCAATCTCCGCCTCCTGGGTTCAAGCGATTCTCCTGCCTCAGCCTCCCGAGTTGTTGGGATTCCAGGCATGCATGACCAGGCTCAGCTAATTTTTGTTTTTTTGGTAGAGGCGGGGTTTCACCATATTGGCCAGGCTGGTCTCCAACTCCTAATCTCAGGTGATCTACCCACCTTGGCC</w:t>
      </w:r>
      <w:r>
        <w:rPr>
          <w:rFonts w:hint="eastAsia"/>
        </w:rPr>
        <w:t>TCCCAAATTGCTGGGATTACAGGCGTGAACCACTGCTCCCTTCCCTGTCCTTCTGATTTTAAAATAACTATACCAGCAGGAGGACGTCCAGACACAGCATAGGCTACCTGGCCATGCCCAACCGGTGGGACATTTGAGTTGCTTGCTTGGCACTGTCCTCTCATGCGTTGGGTCCACTCAGTAGATGCCTGTTGAATTGGGTACGCGGCCAGCGGCGAGCGGTATCAGCTCACTCAAAGGCGGTAATACGGTTATC</w:t>
      </w:r>
      <w:r>
        <w:rPr>
          <w:rFonts w:hint="eastAsia"/>
        </w:rPr>
        <w:t>CACAGAATCAGGGGATAACGCAGGAAAGAACATGTCCGTAAAAAGGCCGCGTTGCTGGCGTTTTTCCATAGGCTCCGCCCCCCTGACGAGCATCACAAAAATCGACGCTCAAGTCAGAGGTGGCGAAACCCGACAGGACTATAAAGATACCAGGCGTTTCCCCCTGGAAGCTCCCTCGTGCGCTCTCCTGTTCCGACCCTGCCGCTTACCGGATACCTGTCCGCCTTTCTCCCTTCGGGAAGCGTGGCGCTTTCTC</w:t>
      </w:r>
      <w:r>
        <w:rPr>
          <w:rFonts w:hint="eastAsia"/>
        </w:rPr>
        <w:t>ATAGCTCACGCTGTAGGTATCTCAGTTCGGTGTAGGTCGTTCGCTCCAAGCTGGGCTGTGTGCACGAACCCCCCGTTCAGCCCGACCGCTGCGCCTTATCCGGTAACTATCGTCTTGAGTCCAACCCGGTAAGACACGACTTATCGCCACTGGCAGCAGCCACTGGTAACAGGATTAGCAGAGCGAGGTATGTAGGCGGTGCTACAGAGTTCTTGAAGTGGTGGCCTAACTACGGCTACACTAGAAGAACAGTATT</w:t>
      </w:r>
      <w:r>
        <w:rPr>
          <w:rFonts w:hint="eastAsia"/>
        </w:rPr>
        <w:t>TGGTATCTGCGCTCTGCTGAAGCCAGTTACCTTCGGAAAAAGAGTTGGTAGCTCTTGATCCGGCAAACAAACCACCGCTGGTAGCGGTGGTTTTTTTGTTTGCAAGCAGCAGATTACGCGCAGAAAAAAAGGATCTCAAGAAGATCCTTTGATCTTTTCTACGGGGTCTGACGCTCAGTGGAACGACGCGTAACTCACGTTAAGGGATTTTGGTCATGAGATTATCAAAAAGGATCTTCACCTAGATCCTTTTGCG</w:t>
      </w:r>
      <w:r>
        <w:rPr>
          <w:rFonts w:hint="eastAsia"/>
        </w:rPr>
        <w:t>GCCGCAAATCAATCTAAAGTATATATGAGTAAACTTGGTCTGACAGTTACCAATGCTTAATCAGTGAGGCACCTATCTCAGCGATCTGTCTATTTCGTTCATCCATAGTTGCCTGACTCCCCGTCGTGTAGATAACTACGATACGGGAGGGCTTACCATCTGGCCCCAGTGCTGCAATGATACCGCGAGACCCACGCTCACCGGCTCCAGATTTATCAGCAATAAACCAGCCAGCCGGAAGGGCCGAGCGCAGAAG</w:t>
      </w:r>
      <w:r>
        <w:rPr>
          <w:rFonts w:hint="eastAsia"/>
        </w:rPr>
        <w:t>TGGTCCTGCAACTTTATCCGCCTCCATCCAGTCTATTAATTGTTGCCGGGAAGCTAGAGTAAGTAGTTCGCCAGTTAATAGTTTGCGCAACGTTGTTGCCATTGCTACAGGCATCGTGGTGTCACGCTCGTCGTTTGGTATGGCTTCATTCAGCTCCGGTTCCCAACGATCAAGGCGAGTTACATGATCCCCCATGTTGTGCAAAAAAGCGGTTAGCTCCTTCGGTCCTCCGATCGTTGTCAGAAGTAAGTTGGCC</w:t>
      </w:r>
      <w:r>
        <w:rPr>
          <w:rFonts w:hint="eastAsia"/>
        </w:rPr>
        <w:t>GCAGTGTTATCACTCATGGTTATGGCAGCACTGCATAATTCTCTTACTGTCATGCCATCCGTAAGATGCTTTTCTGTGACTGGTGAGTACTCAACCAAGTCATTCTGAGAATAGTGTATGCGGCGACCGAGTTGCTCTTGCCCGGCGTCAATACGGGATAATACCGCGCCACATAGCAGAACTTTAAAAGTGCTCATCATTGGAAAACGTTCTTCGGGGCGAAAACTCTCAAGGATCTTACCGCTGTTGAGATCCA</w:t>
      </w:r>
      <w:r>
        <w:rPr>
          <w:rFonts w:hint="eastAsia"/>
        </w:rPr>
        <w:t>GTTCGATGTAACCCACTCGTGCACCCAACTGATCTTCAGCATCTTTTACTTTCACCAGCGTTTCTGGGTGAGCAAAAACAGGAAGGCAAAATGCCGCAAAAAAGGGAATAAGGGCGACACGGAAATGTTGAATACTCATACTCTTCCTTTTTCAATATTATTGAAGCATTTATCAGGGTTATTG</w:t>
      </w:r>
      <w:r>
        <w:rPr>
          <w:rFonts w:hint="eastAsia"/>
        </w:rPr>
        <w:lastRenderedPageBreak/>
        <w:t>TCTCATGATGATAT</w:t>
      </w:r>
      <w:r w:rsidRPr="006670D2">
        <w:rPr>
          <w:rFonts w:hint="eastAsia"/>
        </w:rPr>
        <w:t>AT</w:t>
      </w:r>
      <w:r>
        <w:rPr>
          <w:rFonts w:hint="eastAsia"/>
        </w:rPr>
        <w:t>TTTTATCTTGTGCAATGTAACATCAGAGATTTTGAGACACGGGCCAGAGCTGCCAG</w:t>
      </w:r>
      <w:r>
        <w:rPr>
          <w:rFonts w:hint="eastAsia"/>
        </w:rPr>
        <w:t>GAAACAGCTATGACCATGTAATACGACTCACTATAGGGGATATCAGCTGGATGGCAGTTAAC</w:t>
      </w:r>
      <w:bookmarkEnd w:id="0"/>
    </w:p>
    <w:sectPr w:rsidR="0023423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6E17" w:rsidRDefault="00856E17">
      <w:pPr>
        <w:spacing w:line="240" w:lineRule="auto"/>
      </w:pPr>
      <w:r>
        <w:separator/>
      </w:r>
    </w:p>
  </w:endnote>
  <w:endnote w:type="continuationSeparator" w:id="0">
    <w:p w:rsidR="00856E17" w:rsidRDefault="00856E1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6E17" w:rsidRDefault="00856E17">
      <w:pPr>
        <w:spacing w:after="0"/>
      </w:pPr>
      <w:r>
        <w:separator/>
      </w:r>
    </w:p>
  </w:footnote>
  <w:footnote w:type="continuationSeparator" w:id="0">
    <w:p w:rsidR="00856E17" w:rsidRDefault="00856E17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NrM0sDQ3N7YwMDRV0lEKTi0uzszPAykwrAUAwXretCwAAAA="/>
    <w:docVar w:name="commondata" w:val="eyJoZGlkIjoiNmQzMzY4ZWQ0MTA0OWJhYmVkNDI2ZGYzNjQ5Yzc4OWMifQ=="/>
  </w:docVars>
  <w:rsids>
    <w:rsidRoot w:val="726C2EC6"/>
    <w:rsid w:val="00234230"/>
    <w:rsid w:val="006670D2"/>
    <w:rsid w:val="00856E17"/>
    <w:rsid w:val="726C2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94CC2400-4C98-469A-8F01-9860F2C45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1193</Words>
  <Characters>6806</Characters>
  <Application>Microsoft Office Word</Application>
  <DocSecurity>0</DocSecurity>
  <Lines>56</Lines>
  <Paragraphs>15</Paragraphs>
  <ScaleCrop>false</ScaleCrop>
  <Company/>
  <LinksUpToDate>false</LinksUpToDate>
  <CharactersWithSpaces>7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nyi.gao</dc:creator>
  <cp:lastModifiedBy>Lipeng Wu</cp:lastModifiedBy>
  <cp:revision>2</cp:revision>
  <dcterms:created xsi:type="dcterms:W3CDTF">2022-08-23T01:00:00Z</dcterms:created>
  <dcterms:modified xsi:type="dcterms:W3CDTF">2022-08-23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02</vt:lpwstr>
  </property>
  <property fmtid="{D5CDD505-2E9C-101B-9397-08002B2CF9AE}" pid="3" name="ICV">
    <vt:lpwstr>B49C5B81E6AB441C924C6B3328BB06E4</vt:lpwstr>
  </property>
</Properties>
</file>